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7f27e78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5f7a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1557f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7f27e785822a9c97856f7ce8c93e22091aac1b99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7f27e785822a9c97856f7ce8c93e22091aac1b99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7f27e785822a9c97856f7ce8c93e22091aac1b99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7f27e785822a9c97856f7ce8c93e22091aac1b99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21:28Z</dcterms:created>
  <dcterms:modified xsi:type="dcterms:W3CDTF">2018-08-18T16:21:28Z</dcterms:modified>
</cp:coreProperties>
</file>